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bdd865714addfe3cbf69f71f5701f6745f1ee4f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21. Договор купли-продажи коммерческого помещен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2" w:name="X0b0b7017740a2943b1e0f1e0ff165fe6d8e9a0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КУПЛИ-ПРОДАЖИ КОММЕРЧЕСКОГО ПОМЕЩЕНИЯ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нежилое помещение площадью 184,6 кв. м по адресу: г. Москва, ул. Профсоюзная, д. 88, помещение 4/1, кадастровый номер 77:06:0004003:5112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правовой-статус-и-завер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Правовой статус и завер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Продавец подтверждает право, отсутствие незаявленных арестов, залогов, аренды, споров, прав пользования и задолженно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Раскрываются семейное положение, несовершеннолетние, зарегистрированные лица и обстоятельства приобретения. Недостоверность заверений влечет конкретные последствия.</w:t>
      </w:r>
    </w:p>
    <w:bookmarkEnd w:id="24"/>
    <w:bookmarkStart w:id="25" w:name="цена-и-расче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Цена и расче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Цена -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Расчет производится через [аккредитив / депозит нотариуса]. Условие раскрытия - регистрация права покупателя и отсутствие незаявленных обременений.</w:t>
      </w:r>
    </w:p>
    <w:bookmarkEnd w:id="25"/>
    <w:bookmarkStart w:id="26" w:name="передач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ередач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ередача осуществляется по акту в срок [срок]. До передачи продавец сохраняет объект, оплачивает начисления и не допускает ухудшени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В акте отражаются ключи, счетчики, документы, имущество и недостатки.</w:t>
      </w:r>
    </w:p>
    <w:bookmarkEnd w:id="26"/>
    <w:bookmarkStart w:id="27" w:name="регистр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Регистрац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Стороны совместно подают документы. При приостановлении они без промедления устраняют законные причины, не меняя экономический смысл сделки.</w:t>
      </w:r>
    </w:p>
    <w:bookmarkEnd w:id="27"/>
    <w:bookmarkStart w:id="28" w:name="ответственность-и-прекращ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Ответственность и прекращ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6.1. Уклонение от регистрации, передачи или оплаты дает право требовать исполнения, расторжения, убытков и согласованной неустой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6.2. Для рассрочки отдельно определяется залог продавца в силу закона или отказ от него, если это допустимо.</w:t>
      </w:r>
    </w:p>
    <w:bookmarkEnd w:id="28"/>
    <w:bookmarkStart w:id="29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9"/>
    <w:bookmarkStart w:id="30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30"/>
    <w:bookmarkStart w:id="31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1"/>
    <w:bookmarkEnd w:id="32"/>
    <w:bookmarkStart w:id="33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3"/>
    <w:bookmarkStart w:id="34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4"/>
    <w:bookmarkStart w:id="35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5"/>
    <w:bookmarkStart w:id="36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6"/>
    <w:bookmarkStart w:id="37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7"/>
    <w:bookmarkEnd w:id="38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5Z</dcterms:created>
  <dcterms:modified xsi:type="dcterms:W3CDTF">2026-07-18T09:18:3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